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72001" w14:textId="77777777" w:rsidR="00570F19" w:rsidRDefault="00570F19">
      <w:pPr>
        <w:rPr>
          <w:sz w:val="40"/>
          <w:szCs w:val="40"/>
        </w:rPr>
      </w:pPr>
    </w:p>
    <w:p w14:paraId="28322A67" w14:textId="77777777" w:rsidR="00570F19" w:rsidRDefault="00570F19">
      <w:pPr>
        <w:rPr>
          <w:sz w:val="40"/>
          <w:szCs w:val="40"/>
        </w:rPr>
      </w:pPr>
    </w:p>
    <w:p w14:paraId="129E76EC" w14:textId="77777777" w:rsidR="00570F19" w:rsidRDefault="00570F19">
      <w:pPr>
        <w:rPr>
          <w:sz w:val="40"/>
          <w:szCs w:val="40"/>
        </w:rPr>
      </w:pPr>
    </w:p>
    <w:p w14:paraId="46377E28" w14:textId="77777777" w:rsidR="00570F19" w:rsidRDefault="00570F19">
      <w:pPr>
        <w:rPr>
          <w:sz w:val="40"/>
          <w:szCs w:val="40"/>
        </w:rPr>
      </w:pPr>
    </w:p>
    <w:p w14:paraId="585F16E6" w14:textId="1B9A8564" w:rsidR="00570F19" w:rsidRPr="0058443F" w:rsidRDefault="00570F19" w:rsidP="0058443F">
      <w:pPr>
        <w:jc w:val="center"/>
        <w:rPr>
          <w:b/>
          <w:bCs/>
          <w:sz w:val="72"/>
          <w:szCs w:val="72"/>
        </w:rPr>
      </w:pPr>
      <w:r w:rsidRPr="0058443F">
        <w:rPr>
          <w:b/>
          <w:bCs/>
          <w:sz w:val="72"/>
          <w:szCs w:val="72"/>
        </w:rPr>
        <w:t xml:space="preserve">Group </w:t>
      </w:r>
      <w:r w:rsidR="0058443F" w:rsidRPr="0058443F">
        <w:rPr>
          <w:b/>
          <w:bCs/>
          <w:sz w:val="72"/>
          <w:szCs w:val="72"/>
        </w:rPr>
        <w:t xml:space="preserve">Name </w:t>
      </w:r>
      <w:r w:rsidR="00EC50E8" w:rsidRPr="0058443F">
        <w:rPr>
          <w:b/>
          <w:bCs/>
          <w:sz w:val="72"/>
          <w:szCs w:val="72"/>
        </w:rPr>
        <w:t xml:space="preserve">- </w:t>
      </w:r>
      <w:r w:rsidRPr="0058443F">
        <w:rPr>
          <w:b/>
          <w:bCs/>
          <w:sz w:val="72"/>
          <w:szCs w:val="72"/>
        </w:rPr>
        <w:t>2100Project</w:t>
      </w:r>
    </w:p>
    <w:p w14:paraId="3153F6D7" w14:textId="27DD7B5B" w:rsidR="00EC50E8" w:rsidRPr="0058443F" w:rsidRDefault="00EC50E8" w:rsidP="0058443F">
      <w:pPr>
        <w:jc w:val="center"/>
        <w:rPr>
          <w:b/>
          <w:bCs/>
          <w:sz w:val="72"/>
          <w:szCs w:val="72"/>
        </w:rPr>
      </w:pPr>
      <w:r w:rsidRPr="0058443F">
        <w:rPr>
          <w:b/>
          <w:bCs/>
          <w:sz w:val="72"/>
          <w:szCs w:val="72"/>
        </w:rPr>
        <w:t>Group Members</w:t>
      </w:r>
    </w:p>
    <w:p w14:paraId="7760F9EF" w14:textId="114E9C74" w:rsidR="00EC50E8" w:rsidRPr="0058443F" w:rsidRDefault="00EC50E8" w:rsidP="0058443F">
      <w:pPr>
        <w:jc w:val="center"/>
        <w:rPr>
          <w:b/>
          <w:bCs/>
          <w:sz w:val="72"/>
          <w:szCs w:val="72"/>
        </w:rPr>
      </w:pPr>
      <w:r w:rsidRPr="0058443F">
        <w:rPr>
          <w:b/>
          <w:bCs/>
          <w:sz w:val="72"/>
          <w:szCs w:val="72"/>
        </w:rPr>
        <w:t>Divyam Jain</w:t>
      </w:r>
    </w:p>
    <w:p w14:paraId="72D7BC41" w14:textId="6BD24C4C" w:rsidR="00EC50E8" w:rsidRPr="0058443F" w:rsidRDefault="003C12D4" w:rsidP="0058443F">
      <w:pPr>
        <w:jc w:val="center"/>
        <w:rPr>
          <w:b/>
          <w:bCs/>
          <w:sz w:val="72"/>
          <w:szCs w:val="72"/>
        </w:rPr>
      </w:pPr>
      <w:r w:rsidRPr="0058443F">
        <w:rPr>
          <w:b/>
          <w:bCs/>
          <w:sz w:val="72"/>
          <w:szCs w:val="72"/>
        </w:rPr>
        <w:t>Suraj Varne Sheela</w:t>
      </w:r>
    </w:p>
    <w:p w14:paraId="2E5B72AD" w14:textId="62C4AC17" w:rsidR="003C12D4" w:rsidRPr="0058443F" w:rsidRDefault="003C12D4" w:rsidP="0058443F">
      <w:pPr>
        <w:jc w:val="center"/>
        <w:rPr>
          <w:b/>
          <w:bCs/>
          <w:sz w:val="72"/>
          <w:szCs w:val="72"/>
        </w:rPr>
      </w:pPr>
      <w:r w:rsidRPr="0058443F">
        <w:rPr>
          <w:b/>
          <w:bCs/>
          <w:sz w:val="72"/>
          <w:szCs w:val="72"/>
        </w:rPr>
        <w:t xml:space="preserve">Kevin </w:t>
      </w:r>
      <w:r w:rsidR="00C47F73" w:rsidRPr="0058443F">
        <w:rPr>
          <w:b/>
          <w:bCs/>
          <w:sz w:val="72"/>
          <w:szCs w:val="72"/>
        </w:rPr>
        <w:t>Pham</w:t>
      </w:r>
    </w:p>
    <w:p w14:paraId="029FF734" w14:textId="77777777" w:rsidR="00570F19" w:rsidRDefault="00570F19">
      <w:pPr>
        <w:rPr>
          <w:sz w:val="40"/>
          <w:szCs w:val="40"/>
        </w:rPr>
      </w:pPr>
    </w:p>
    <w:p w14:paraId="6BADD9EB" w14:textId="77777777" w:rsidR="00570F19" w:rsidRDefault="00570F19">
      <w:pPr>
        <w:rPr>
          <w:sz w:val="40"/>
          <w:szCs w:val="40"/>
        </w:rPr>
      </w:pPr>
    </w:p>
    <w:p w14:paraId="6E20C52F" w14:textId="77777777" w:rsidR="00570F19" w:rsidRDefault="00570F19">
      <w:pPr>
        <w:rPr>
          <w:sz w:val="40"/>
          <w:szCs w:val="40"/>
        </w:rPr>
      </w:pPr>
    </w:p>
    <w:p w14:paraId="0C3EE35F" w14:textId="77777777" w:rsidR="00570F19" w:rsidRDefault="00570F19">
      <w:pPr>
        <w:rPr>
          <w:sz w:val="40"/>
          <w:szCs w:val="40"/>
        </w:rPr>
      </w:pPr>
    </w:p>
    <w:p w14:paraId="5DABAFB7" w14:textId="77777777" w:rsidR="00570F19" w:rsidRDefault="00570F19">
      <w:pPr>
        <w:rPr>
          <w:sz w:val="40"/>
          <w:szCs w:val="40"/>
        </w:rPr>
      </w:pPr>
    </w:p>
    <w:p w14:paraId="53038F18" w14:textId="77777777" w:rsidR="00570F19" w:rsidRDefault="00570F19">
      <w:pPr>
        <w:rPr>
          <w:sz w:val="40"/>
          <w:szCs w:val="40"/>
        </w:rPr>
      </w:pPr>
    </w:p>
    <w:p w14:paraId="61F85E84" w14:textId="77777777" w:rsidR="00570F19" w:rsidRDefault="00570F19">
      <w:pPr>
        <w:rPr>
          <w:sz w:val="40"/>
          <w:szCs w:val="40"/>
        </w:rPr>
      </w:pPr>
    </w:p>
    <w:p w14:paraId="3908CBC8" w14:textId="77777777" w:rsidR="00570F19" w:rsidRDefault="00570F19">
      <w:pPr>
        <w:rPr>
          <w:sz w:val="40"/>
          <w:szCs w:val="40"/>
        </w:rPr>
      </w:pPr>
    </w:p>
    <w:p w14:paraId="7AD78049" w14:textId="77777777" w:rsidR="00570F19" w:rsidRDefault="00570F19">
      <w:pPr>
        <w:rPr>
          <w:sz w:val="40"/>
          <w:szCs w:val="40"/>
        </w:rPr>
      </w:pPr>
    </w:p>
    <w:p w14:paraId="19F3F9C7" w14:textId="40A0FB5A" w:rsidR="00F42428" w:rsidRPr="00C97F42" w:rsidRDefault="00C97F42">
      <w:pPr>
        <w:rPr>
          <w:sz w:val="40"/>
          <w:szCs w:val="40"/>
        </w:rPr>
      </w:pPr>
      <w:r>
        <w:rPr>
          <w:sz w:val="40"/>
          <w:szCs w:val="40"/>
        </w:rPr>
        <w:lastRenderedPageBreak/>
        <w:t xml:space="preserve">General </w:t>
      </w:r>
      <w:r w:rsidRPr="00C97F42">
        <w:rPr>
          <w:sz w:val="40"/>
          <w:szCs w:val="40"/>
        </w:rPr>
        <w:t>Overview</w:t>
      </w:r>
    </w:p>
    <w:p w14:paraId="1E3BF725" w14:textId="3036288D" w:rsidR="00C97F42" w:rsidRPr="00D91607" w:rsidRDefault="00C97F42">
      <w:pPr>
        <w:rPr>
          <w:sz w:val="24"/>
          <w:szCs w:val="24"/>
        </w:rPr>
      </w:pPr>
      <w:r w:rsidRPr="00D91607">
        <w:rPr>
          <w:sz w:val="24"/>
          <w:szCs w:val="24"/>
          <w:u w:val="single"/>
        </w:rPr>
        <w:t>Regions:</w:t>
      </w:r>
    </w:p>
    <w:p w14:paraId="28BE817D" w14:textId="18A52142" w:rsidR="00C97F42" w:rsidRDefault="00C97F42">
      <w:r>
        <w:t xml:space="preserve">There are a handful of different regions (Residential, Commercial, Road, Powerline, etc.), all of which have adapting game states based on their surroundings. Conditions for such changes will vary, however, </w:t>
      </w:r>
      <w:r w:rsidR="0000465F">
        <w:t xml:space="preserve">many attributes such as population will be contained in almost all of them. A region class/struct will be created to </w:t>
      </w:r>
      <w:r w:rsidR="002447B4">
        <w:t>normalize</w:t>
      </w:r>
      <w:r w:rsidR="0000465F">
        <w:t xml:space="preserve"> the needs of </w:t>
      </w:r>
      <w:r w:rsidR="002447B4">
        <w:t>every</w:t>
      </w:r>
      <w:r w:rsidR="0000465F">
        <w:t xml:space="preserve"> different region</w:t>
      </w:r>
      <w:r w:rsidR="002447B4">
        <w:t xml:space="preserve"> into a single </w:t>
      </w:r>
      <w:r w:rsidR="00A32E0E">
        <w:t>datatype</w:t>
      </w:r>
      <w:r w:rsidR="002447B4">
        <w:t>, 2D vector array</w:t>
      </w:r>
      <w:r w:rsidR="0000465F">
        <w:t>.</w:t>
      </w:r>
      <w:r w:rsidR="002447B4">
        <w:t xml:space="preserve"> </w:t>
      </w:r>
    </w:p>
    <w:p w14:paraId="225F8318" w14:textId="1F331FDA" w:rsidR="00D91607" w:rsidRPr="00D91607" w:rsidRDefault="00D91607">
      <w:r>
        <w:rPr>
          <w:noProof/>
        </w:rPr>
        <w:drawing>
          <wp:inline distT="0" distB="0" distL="0" distR="0" wp14:anchorId="6F8E3801" wp14:editId="682EB0D1">
            <wp:extent cx="5295900" cy="26165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30319" cy="2633571"/>
                    </a:xfrm>
                    <a:prstGeom prst="rect">
                      <a:avLst/>
                    </a:prstGeom>
                  </pic:spPr>
                </pic:pic>
              </a:graphicData>
            </a:graphic>
          </wp:inline>
        </w:drawing>
      </w:r>
    </w:p>
    <w:p w14:paraId="28B7B214" w14:textId="7189147B" w:rsidR="00C97F42" w:rsidRPr="00D91607" w:rsidRDefault="00C97F42">
      <w:pPr>
        <w:rPr>
          <w:sz w:val="24"/>
          <w:szCs w:val="24"/>
          <w:u w:val="single"/>
        </w:rPr>
      </w:pPr>
      <w:r w:rsidRPr="00D91607">
        <w:rPr>
          <w:sz w:val="24"/>
          <w:szCs w:val="24"/>
          <w:u w:val="single"/>
        </w:rPr>
        <w:t>Time Step Process:</w:t>
      </w:r>
    </w:p>
    <w:p w14:paraId="789E5E50" w14:textId="0169408A" w:rsidR="00C97F42" w:rsidRDefault="00C97F42">
      <w:r>
        <w:t>Each time step in the simulation requires iterating through every element in the array and updating regions based on their growth conditions. We will use a variable sizeable 2D vector array to store the state of every region</w:t>
      </w:r>
      <w:r w:rsidR="002447B4">
        <w:t>, as well as call an update function to each region</w:t>
      </w:r>
      <w:r>
        <w:t>.</w:t>
      </w:r>
      <w:r w:rsidR="002447B4">
        <w:t xml:space="preserve"> As we do not want to update a region based on partially updated surroundings (as we are using an iterative approach), a copy of the old and new region must be kept in two separate 2D arrays.</w:t>
      </w:r>
    </w:p>
    <w:p w14:paraId="3DDD99E4" w14:textId="2810CD07" w:rsidR="004A0683" w:rsidRDefault="004A0683">
      <w:r>
        <w:rPr>
          <w:noProof/>
        </w:rPr>
        <w:drawing>
          <wp:inline distT="0" distB="0" distL="0" distR="0" wp14:anchorId="4802B245" wp14:editId="41C7C657">
            <wp:extent cx="3762375" cy="367005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78638" cy="3685922"/>
                    </a:xfrm>
                    <a:prstGeom prst="rect">
                      <a:avLst/>
                    </a:prstGeom>
                  </pic:spPr>
                </pic:pic>
              </a:graphicData>
            </a:graphic>
          </wp:inline>
        </w:drawing>
      </w:r>
    </w:p>
    <w:p w14:paraId="27963BB8" w14:textId="5FDC18C6" w:rsidR="004A0683" w:rsidRPr="004A0683" w:rsidRDefault="004A0683">
      <w:pPr>
        <w:rPr>
          <w:sz w:val="24"/>
          <w:szCs w:val="24"/>
          <w:u w:val="single"/>
        </w:rPr>
      </w:pPr>
      <w:r w:rsidRPr="004A0683">
        <w:rPr>
          <w:sz w:val="24"/>
          <w:szCs w:val="24"/>
          <w:u w:val="single"/>
        </w:rPr>
        <w:lastRenderedPageBreak/>
        <w:t>Decision GUI</w:t>
      </w:r>
      <w:r w:rsidR="00461CED">
        <w:rPr>
          <w:sz w:val="24"/>
          <w:szCs w:val="24"/>
          <w:u w:val="single"/>
        </w:rPr>
        <w:t>:</w:t>
      </w:r>
    </w:p>
    <w:p w14:paraId="71A5D805" w14:textId="61623CE9" w:rsidR="004A0683" w:rsidRDefault="004A0683">
      <w:r w:rsidRPr="004A0683">
        <w:t xml:space="preserve">The city simulation must allow a user to analyze and evaluate </w:t>
      </w:r>
      <w:r w:rsidR="00ED09A9" w:rsidRPr="004A0683">
        <w:t>each</w:t>
      </w:r>
      <w:r w:rsidRPr="004A0683">
        <w:t xml:space="preserve"> detail in every time step of the process. For each process, a GUI will present the user with numerous options such as getting population for a single region, stepping forward in time, and returning the specifics of the working populous.</w:t>
      </w:r>
      <w:r>
        <w:t xml:space="preserve"> A</w:t>
      </w:r>
      <w:r w:rsidRPr="004A0683">
        <w:t>fter processing each time step, the user will be shown a menu in the console noting possible analytical functions. The user will then be prompted to enter a single character, in which the GUI function will store and process accordingly.</w:t>
      </w:r>
    </w:p>
    <w:p w14:paraId="6306C3A9" w14:textId="13161F34" w:rsidR="004A0683" w:rsidRDefault="004A0683">
      <w:r>
        <w:rPr>
          <w:noProof/>
        </w:rPr>
        <w:drawing>
          <wp:inline distT="0" distB="0" distL="0" distR="0" wp14:anchorId="6D376CED" wp14:editId="61340AC9">
            <wp:extent cx="6515100" cy="72100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77790" cy="7279418"/>
                    </a:xfrm>
                    <a:prstGeom prst="rect">
                      <a:avLst/>
                    </a:prstGeom>
                  </pic:spPr>
                </pic:pic>
              </a:graphicData>
            </a:graphic>
          </wp:inline>
        </w:drawing>
      </w:r>
    </w:p>
    <w:p w14:paraId="52B7BA8C" w14:textId="77777777" w:rsidR="004A0683" w:rsidRDefault="004A0683"/>
    <w:p w14:paraId="5F8910B7" w14:textId="28532622" w:rsidR="004A0683" w:rsidRDefault="004A0683"/>
    <w:p w14:paraId="18EA9E2D" w14:textId="76CF92F9" w:rsidR="004A0683" w:rsidRPr="004A0683" w:rsidRDefault="004A0683">
      <w:pPr>
        <w:rPr>
          <w:sz w:val="24"/>
          <w:szCs w:val="24"/>
          <w:u w:val="single"/>
        </w:rPr>
      </w:pPr>
      <w:r w:rsidRPr="004A0683">
        <w:rPr>
          <w:sz w:val="24"/>
          <w:szCs w:val="24"/>
          <w:u w:val="single"/>
        </w:rPr>
        <w:lastRenderedPageBreak/>
        <w:t>Reading the Config File/Creating the 2D Array</w:t>
      </w:r>
      <w:r w:rsidR="00461CED">
        <w:rPr>
          <w:sz w:val="24"/>
          <w:szCs w:val="24"/>
          <w:u w:val="single"/>
        </w:rPr>
        <w:t>:</w:t>
      </w:r>
    </w:p>
    <w:p w14:paraId="0A94FE36" w14:textId="04F57A2F" w:rsidR="004A0683" w:rsidRDefault="004A0683">
      <w:pPr>
        <w:rPr>
          <w:rFonts w:ascii="Calibri" w:hAnsi="Calibri" w:cs="Calibri"/>
          <w:color w:val="303030"/>
          <w:shd w:val="clear" w:color="auto" w:fill="FFFFFF"/>
        </w:rPr>
      </w:pPr>
      <w:r w:rsidRPr="004A0683">
        <w:t xml:space="preserve">The goal is to process data with </w:t>
      </w:r>
      <w:r w:rsidR="00ED09A9" w:rsidRPr="004A0683">
        <w:t>each</w:t>
      </w:r>
      <w:r w:rsidRPr="004A0683">
        <w:t xml:space="preserve"> element of the array as each element will be having its own unique (x,</w:t>
      </w:r>
      <w:r>
        <w:t xml:space="preserve"> </w:t>
      </w:r>
      <w:r w:rsidRPr="004A0683">
        <w:t>y) coordinates</w:t>
      </w:r>
      <w:r>
        <w:t xml:space="preserve"> </w:t>
      </w:r>
      <w:r w:rsidRPr="004A0683">
        <w:t>(x is the row and y is the column).</w:t>
      </w:r>
      <w:r>
        <w:t xml:space="preserve"> </w:t>
      </w:r>
      <w:r>
        <w:rPr>
          <w:rFonts w:ascii="Calibri" w:hAnsi="Calibri" w:cs="Calibri"/>
          <w:color w:val="303030"/>
          <w:shd w:val="clear" w:color="auto" w:fill="FFFFFF"/>
        </w:rPr>
        <w:t xml:space="preserve">After creating the array, it is going to fill each element same as given in the config file. The objective is to open the config file using the </w:t>
      </w:r>
      <w:proofErr w:type="spellStart"/>
      <w:r w:rsidR="00ED09A9">
        <w:rPr>
          <w:rFonts w:ascii="Calibri" w:hAnsi="Calibri" w:cs="Calibri"/>
          <w:color w:val="303030"/>
          <w:shd w:val="clear" w:color="auto" w:fill="FFFFFF"/>
        </w:rPr>
        <w:t>fstream</w:t>
      </w:r>
      <w:proofErr w:type="spellEnd"/>
      <w:r>
        <w:rPr>
          <w:rFonts w:ascii="Calibri" w:hAnsi="Calibri" w:cs="Calibri"/>
          <w:color w:val="303030"/>
          <w:shd w:val="clear" w:color="auto" w:fill="FFFFFF"/>
        </w:rPr>
        <w:t xml:space="preserve"> library in the C++ compiler and then read the grip/map from the config file, hence giving the total no. of rows and columns.</w:t>
      </w:r>
    </w:p>
    <w:p w14:paraId="3CEC6170" w14:textId="700594A9" w:rsidR="004A0683" w:rsidRDefault="004A0683">
      <w:r>
        <w:rPr>
          <w:noProof/>
        </w:rPr>
        <w:drawing>
          <wp:inline distT="0" distB="0" distL="0" distR="0" wp14:anchorId="48DFC264" wp14:editId="26539847">
            <wp:extent cx="6858000" cy="70427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7042785"/>
                    </a:xfrm>
                    <a:prstGeom prst="rect">
                      <a:avLst/>
                    </a:prstGeom>
                  </pic:spPr>
                </pic:pic>
              </a:graphicData>
            </a:graphic>
          </wp:inline>
        </w:drawing>
      </w:r>
    </w:p>
    <w:p w14:paraId="2125126E" w14:textId="2640C354" w:rsidR="004A0683" w:rsidRDefault="004A0683"/>
    <w:p w14:paraId="1D923E4A" w14:textId="0E6C6F62" w:rsidR="004A0683" w:rsidRDefault="004A0683"/>
    <w:p w14:paraId="70F9B58D" w14:textId="36B6CFD8" w:rsidR="004A0683" w:rsidRDefault="004A0683"/>
    <w:p w14:paraId="1E50616B" w14:textId="19AF57FF" w:rsidR="004A0683" w:rsidRPr="004A0683" w:rsidRDefault="004A0683">
      <w:pPr>
        <w:rPr>
          <w:sz w:val="24"/>
          <w:szCs w:val="24"/>
          <w:u w:val="single"/>
        </w:rPr>
      </w:pPr>
      <w:r w:rsidRPr="004A0683">
        <w:rPr>
          <w:sz w:val="24"/>
          <w:szCs w:val="24"/>
          <w:u w:val="single"/>
        </w:rPr>
        <w:lastRenderedPageBreak/>
        <w:t>Residential, Industrial, and Commercial Zones</w:t>
      </w:r>
      <w:r w:rsidR="00461CED">
        <w:rPr>
          <w:sz w:val="24"/>
          <w:szCs w:val="24"/>
          <w:u w:val="single"/>
        </w:rPr>
        <w:t>:</w:t>
      </w:r>
    </w:p>
    <w:p w14:paraId="30710BC6" w14:textId="1CA4506F" w:rsidR="004A0683" w:rsidRDefault="004A0683">
      <w:r w:rsidRPr="004A0683">
        <w:t>This is where the main process to check for the conditions starts in the program. The main task here is to access the array that was created in the previous step and read the data.</w:t>
      </w:r>
      <w:r w:rsidR="00D72095">
        <w:t xml:space="preserve"> </w:t>
      </w:r>
      <w:r w:rsidR="00D72095" w:rsidRPr="00D72095">
        <w:t xml:space="preserve">At the same time, we will also have to keep in mind that corner values will not have up or down </w:t>
      </w:r>
      <w:r w:rsidR="00F5397F" w:rsidRPr="00D72095">
        <w:t>values,</w:t>
      </w:r>
      <w:r w:rsidR="00D72095" w:rsidRPr="00D72095">
        <w:t xml:space="preserve"> so we need to read and match this data carefully. After this step, we can output the result of the conditions and pass it on to the next step.</w:t>
      </w:r>
    </w:p>
    <w:p w14:paraId="406B93BF" w14:textId="7A0FD954" w:rsidR="00D72095" w:rsidRDefault="00D72095"/>
    <w:p w14:paraId="4D116EA4" w14:textId="4AC3A3CF" w:rsidR="00D72095" w:rsidRDefault="00D72095">
      <w:r>
        <w:t>(</w:t>
      </w:r>
      <w:r w:rsidR="00F5397F">
        <w:t>Shown</w:t>
      </w:r>
      <w:r>
        <w:t xml:space="preserve"> below is the design for the Residential Zone)</w:t>
      </w:r>
    </w:p>
    <w:p w14:paraId="427CF226" w14:textId="7BD9BE2E" w:rsidR="00D72095" w:rsidRDefault="00D72095">
      <w:r>
        <w:rPr>
          <w:noProof/>
        </w:rPr>
        <w:drawing>
          <wp:inline distT="0" distB="0" distL="0" distR="0" wp14:anchorId="3E0EB7C0" wp14:editId="27DDA380">
            <wp:extent cx="6858000" cy="68122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6812280"/>
                    </a:xfrm>
                    <a:prstGeom prst="rect">
                      <a:avLst/>
                    </a:prstGeom>
                  </pic:spPr>
                </pic:pic>
              </a:graphicData>
            </a:graphic>
          </wp:inline>
        </w:drawing>
      </w:r>
    </w:p>
    <w:p w14:paraId="6B61DD33" w14:textId="246FDC59" w:rsidR="00D72095" w:rsidRDefault="00D72095"/>
    <w:p w14:paraId="72650EAE" w14:textId="017990C8" w:rsidR="00D72095" w:rsidRDefault="00D72095"/>
    <w:p w14:paraId="2FB3FAA2" w14:textId="77A1A5C6" w:rsidR="00F5397F" w:rsidRPr="00F5397F" w:rsidRDefault="00F5397F">
      <w:pPr>
        <w:rPr>
          <w:u w:val="single"/>
        </w:rPr>
      </w:pPr>
      <w:r w:rsidRPr="00F5397F">
        <w:rPr>
          <w:u w:val="single"/>
        </w:rPr>
        <w:lastRenderedPageBreak/>
        <w:t>Rules for Residential, Industrial and Commercial Zones</w:t>
      </w:r>
      <w:r>
        <w:rPr>
          <w:u w:val="single"/>
        </w:rPr>
        <w:t>:</w:t>
      </w:r>
    </w:p>
    <w:p w14:paraId="55286342" w14:textId="15295BE4" w:rsidR="00F5397F" w:rsidRDefault="00F5397F" w:rsidP="00F5397F">
      <w:pPr>
        <w:pStyle w:val="ListParagraph"/>
        <w:numPr>
          <w:ilvl w:val="0"/>
          <w:numId w:val="1"/>
        </w:numPr>
      </w:pPr>
      <w:r>
        <w:t>Residential Zone</w:t>
      </w:r>
    </w:p>
    <w:p w14:paraId="5C9E7F41" w14:textId="4FA63210" w:rsidR="00F5397F" w:rsidRDefault="00F5397F">
      <w:r w:rsidRPr="00F5397F">
        <w:rPr>
          <w:noProof/>
        </w:rPr>
        <w:drawing>
          <wp:inline distT="0" distB="0" distL="0" distR="0" wp14:anchorId="35DB660E" wp14:editId="009E888F">
            <wp:extent cx="5008728" cy="3787155"/>
            <wp:effectExtent l="0" t="0" r="1905" b="381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a:stretch>
                      <a:fillRect/>
                    </a:stretch>
                  </pic:blipFill>
                  <pic:spPr>
                    <a:xfrm>
                      <a:off x="0" y="0"/>
                      <a:ext cx="5040313" cy="3811037"/>
                    </a:xfrm>
                    <a:prstGeom prst="rect">
                      <a:avLst/>
                    </a:prstGeom>
                  </pic:spPr>
                </pic:pic>
              </a:graphicData>
            </a:graphic>
          </wp:inline>
        </w:drawing>
      </w:r>
    </w:p>
    <w:p w14:paraId="4B9B32AC" w14:textId="1BF3CDC6" w:rsidR="00F5397F" w:rsidRDefault="00F5397F"/>
    <w:p w14:paraId="7329DDDF" w14:textId="49249AD2" w:rsidR="00F5397F" w:rsidRDefault="00A32E0E" w:rsidP="00A32E0E">
      <w:pPr>
        <w:pStyle w:val="ListParagraph"/>
        <w:numPr>
          <w:ilvl w:val="0"/>
          <w:numId w:val="1"/>
        </w:numPr>
      </w:pPr>
      <w:r>
        <w:t>Industrial Zone</w:t>
      </w:r>
    </w:p>
    <w:p w14:paraId="1C5452D1" w14:textId="0A7CBECB" w:rsidR="00A32E0E" w:rsidRDefault="00A32E0E" w:rsidP="00A32E0E">
      <w:pPr>
        <w:pStyle w:val="ListParagraph"/>
      </w:pPr>
      <w:r w:rsidRPr="00A32E0E">
        <w:rPr>
          <w:noProof/>
        </w:rPr>
        <w:drawing>
          <wp:inline distT="0" distB="0" distL="0" distR="0" wp14:anchorId="6EB01509" wp14:editId="3E351015">
            <wp:extent cx="5283643" cy="4007741"/>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1"/>
                    <a:stretch>
                      <a:fillRect/>
                    </a:stretch>
                  </pic:blipFill>
                  <pic:spPr>
                    <a:xfrm>
                      <a:off x="0" y="0"/>
                      <a:ext cx="5290763" cy="4013141"/>
                    </a:xfrm>
                    <a:prstGeom prst="rect">
                      <a:avLst/>
                    </a:prstGeom>
                  </pic:spPr>
                </pic:pic>
              </a:graphicData>
            </a:graphic>
          </wp:inline>
        </w:drawing>
      </w:r>
    </w:p>
    <w:p w14:paraId="162070A0" w14:textId="1D838FA5" w:rsidR="00F5397F" w:rsidRDefault="00F5397F" w:rsidP="00A32E0E"/>
    <w:p w14:paraId="5B2A5E65" w14:textId="025E2353" w:rsidR="00A32E0E" w:rsidRDefault="00A32E0E" w:rsidP="00A32E0E">
      <w:pPr>
        <w:pStyle w:val="ListParagraph"/>
        <w:numPr>
          <w:ilvl w:val="0"/>
          <w:numId w:val="1"/>
        </w:numPr>
      </w:pPr>
      <w:r>
        <w:t>Commercial Zone</w:t>
      </w:r>
    </w:p>
    <w:p w14:paraId="707DEA83" w14:textId="750357A9" w:rsidR="00A32E0E" w:rsidRDefault="00A32E0E" w:rsidP="00A32E0E">
      <w:pPr>
        <w:pStyle w:val="ListParagraph"/>
      </w:pPr>
      <w:r w:rsidRPr="00A32E0E">
        <w:rPr>
          <w:noProof/>
        </w:rPr>
        <w:drawing>
          <wp:inline distT="0" distB="0" distL="0" distR="0" wp14:anchorId="1C46E7EE" wp14:editId="389C07AF">
            <wp:extent cx="6134669" cy="4117613"/>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2"/>
                    <a:stretch>
                      <a:fillRect/>
                    </a:stretch>
                  </pic:blipFill>
                  <pic:spPr>
                    <a:xfrm>
                      <a:off x="0" y="0"/>
                      <a:ext cx="6141980" cy="4122520"/>
                    </a:xfrm>
                    <a:prstGeom prst="rect">
                      <a:avLst/>
                    </a:prstGeom>
                  </pic:spPr>
                </pic:pic>
              </a:graphicData>
            </a:graphic>
          </wp:inline>
        </w:drawing>
      </w:r>
    </w:p>
    <w:p w14:paraId="4EB3A76E" w14:textId="78A91706" w:rsidR="00F5397F" w:rsidRDefault="00A32E0E">
      <w:r>
        <w:t xml:space="preserve">These diagrams shows that how the population for each zone is increasing. The classes </w:t>
      </w:r>
      <w:r w:rsidR="00BC699E">
        <w:t>created for each zone will be called and then it is going to check the conditions and at the end it is going to update each class.</w:t>
      </w:r>
    </w:p>
    <w:p w14:paraId="58542CEA" w14:textId="304C021F" w:rsidR="00F5397F" w:rsidRDefault="00F5397F"/>
    <w:p w14:paraId="6EFA356D" w14:textId="0FE09275" w:rsidR="00F5397F" w:rsidRDefault="00F5397F"/>
    <w:p w14:paraId="355F4FB9" w14:textId="24822F0C" w:rsidR="00F5397F" w:rsidRDefault="00F5397F"/>
    <w:p w14:paraId="315393BC" w14:textId="6E576BDC" w:rsidR="00F5397F" w:rsidRDefault="00F5397F"/>
    <w:p w14:paraId="2AD1CB96" w14:textId="4D7C0C4A" w:rsidR="00F5397F" w:rsidRDefault="00F5397F"/>
    <w:p w14:paraId="2AF041B6" w14:textId="5E1599E3" w:rsidR="00F5397F" w:rsidRDefault="00F5397F"/>
    <w:p w14:paraId="7DBD9132" w14:textId="6C783568" w:rsidR="00F5397F" w:rsidRDefault="00F5397F"/>
    <w:p w14:paraId="5AA5B590" w14:textId="22334CFA" w:rsidR="00F5397F" w:rsidRDefault="00F5397F"/>
    <w:p w14:paraId="251CC95F" w14:textId="5C65FDFA" w:rsidR="00F5397F" w:rsidRDefault="00F5397F"/>
    <w:p w14:paraId="4FCD5010" w14:textId="12855367" w:rsidR="00F5397F" w:rsidRDefault="00F5397F"/>
    <w:p w14:paraId="1FDD44E0" w14:textId="06A81088" w:rsidR="00F5397F" w:rsidRDefault="00F5397F"/>
    <w:p w14:paraId="788EEBFF" w14:textId="1E00977D" w:rsidR="00F5397F" w:rsidRDefault="00F5397F"/>
    <w:p w14:paraId="17C06803" w14:textId="4B62E726" w:rsidR="00F5397F" w:rsidRDefault="00F5397F"/>
    <w:p w14:paraId="0E5A9094" w14:textId="54DFA36F" w:rsidR="00F5397F" w:rsidRDefault="00F5397F"/>
    <w:p w14:paraId="228DB184" w14:textId="77777777" w:rsidR="00A32E0E" w:rsidRDefault="00A32E0E"/>
    <w:p w14:paraId="2455B341" w14:textId="4EF27DAC" w:rsidR="00D72095" w:rsidRPr="00D72095" w:rsidRDefault="00D72095">
      <w:pPr>
        <w:rPr>
          <w:sz w:val="24"/>
          <w:szCs w:val="24"/>
          <w:u w:val="single"/>
        </w:rPr>
      </w:pPr>
      <w:r w:rsidRPr="00D72095">
        <w:rPr>
          <w:sz w:val="24"/>
          <w:szCs w:val="24"/>
          <w:u w:val="single"/>
        </w:rPr>
        <w:t>Pollution:</w:t>
      </w:r>
    </w:p>
    <w:p w14:paraId="20A8EC39" w14:textId="5FF89170" w:rsidR="003E6B43" w:rsidRDefault="000C6EBC">
      <w:r>
        <w:t xml:space="preserve">Pollution is currently produced only by the Industrial </w:t>
      </w:r>
      <w:r w:rsidR="003E6B43">
        <w:t>zone;</w:t>
      </w:r>
      <w:r>
        <w:t xml:space="preserve"> therefore, the industrial region class will contain the implementation for pollution functionality</w:t>
      </w:r>
      <w:r w:rsidR="003E6B43">
        <w:t>. After each time step, the process of pollution will be handled by the industrial zone “spreading”</w:t>
      </w:r>
      <w:r>
        <w:t xml:space="preserve"> </w:t>
      </w:r>
      <w:r w:rsidR="003E6B43">
        <w:t xml:space="preserve">pollution to its neighbors. </w:t>
      </w:r>
      <w:r w:rsidR="003E6B43">
        <w:rPr>
          <w:rFonts w:ascii="Calibri" w:hAnsi="Calibri" w:cs="Calibri"/>
          <w:color w:val="303030"/>
          <w:shd w:val="clear" w:color="auto" w:fill="FFFFFF"/>
        </w:rPr>
        <w:t xml:space="preserve">Depending on the region location, the pollution may be higher or lower as the population may increase or decrease by one for an industrial zone. </w:t>
      </w:r>
      <w:r w:rsidR="003E6B43">
        <w:t>If the user chooses to analyze regions for pollution in the decision menu, the console must properly output the correct data for such.</w:t>
      </w:r>
    </w:p>
    <w:p w14:paraId="5DF0585E" w14:textId="687AF074" w:rsidR="003E6B43" w:rsidRDefault="003E6B43"/>
    <w:p w14:paraId="4F6777F8" w14:textId="3A19A332" w:rsidR="003E6B43" w:rsidRDefault="003E6B43">
      <w:r>
        <w:t>(</w:t>
      </w:r>
      <w:proofErr w:type="gramStart"/>
      <w:r>
        <w:t>shown</w:t>
      </w:r>
      <w:proofErr w:type="gramEnd"/>
      <w:r>
        <w:t xml:space="preserve"> below is the design for outputting the pollution data)</w:t>
      </w:r>
    </w:p>
    <w:p w14:paraId="049687BD" w14:textId="2A027B5A" w:rsidR="003E6B43" w:rsidRDefault="003E6B43">
      <w:r>
        <w:rPr>
          <w:noProof/>
        </w:rPr>
        <w:drawing>
          <wp:inline distT="0" distB="0" distL="0" distR="0" wp14:anchorId="590D460C" wp14:editId="05F1D845">
            <wp:extent cx="6858000" cy="6961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6961505"/>
                    </a:xfrm>
                    <a:prstGeom prst="rect">
                      <a:avLst/>
                    </a:prstGeom>
                  </pic:spPr>
                </pic:pic>
              </a:graphicData>
            </a:graphic>
          </wp:inline>
        </w:drawing>
      </w:r>
    </w:p>
    <w:p w14:paraId="3C42EC95" w14:textId="6E7AF581" w:rsidR="003E6B43" w:rsidRDefault="003E6B43"/>
    <w:p w14:paraId="7E294CD9" w14:textId="51D159E3" w:rsidR="003E6B43" w:rsidRPr="003E6B43" w:rsidRDefault="003E6B43">
      <w:pPr>
        <w:rPr>
          <w:sz w:val="24"/>
          <w:szCs w:val="24"/>
          <w:u w:val="single"/>
        </w:rPr>
      </w:pPr>
      <w:r w:rsidRPr="003E6B43">
        <w:rPr>
          <w:sz w:val="24"/>
          <w:szCs w:val="24"/>
          <w:u w:val="single"/>
        </w:rPr>
        <w:t xml:space="preserve">Worker and </w:t>
      </w:r>
      <w:proofErr w:type="gramStart"/>
      <w:r w:rsidRPr="003E6B43">
        <w:rPr>
          <w:sz w:val="24"/>
          <w:szCs w:val="24"/>
          <w:u w:val="single"/>
        </w:rPr>
        <w:t xml:space="preserve">Goods </w:t>
      </w:r>
      <w:r w:rsidR="00A17C1E">
        <w:rPr>
          <w:sz w:val="24"/>
          <w:szCs w:val="24"/>
          <w:u w:val="single"/>
        </w:rPr>
        <w:t>:</w:t>
      </w:r>
      <w:proofErr w:type="gramEnd"/>
    </w:p>
    <w:p w14:paraId="2E50BA5B" w14:textId="5FCEF9F1" w:rsidR="003E6B43" w:rsidRDefault="00A17C1E">
      <w:r>
        <w:t>Available people and available goods are required to have an origin of production as well as an assignment if applicable. There will be a Person and Goods class/struct to fit that need, implemented with pointers to indicate origin and assignment. All such states must be indicated during inspection of the simulation so that during analysis the user understands where a worker lives and works/where a good is produced and is sold.</w:t>
      </w:r>
    </w:p>
    <w:p w14:paraId="22577622" w14:textId="10D6E573" w:rsidR="00A17C1E" w:rsidRDefault="00A17C1E"/>
    <w:p w14:paraId="1F2D329D" w14:textId="6C2D4CF7" w:rsidR="00A17C1E" w:rsidRDefault="00A17C1E">
      <w:r>
        <w:t>(</w:t>
      </w:r>
      <w:proofErr w:type="gramStart"/>
      <w:r>
        <w:t>shown</w:t>
      </w:r>
      <w:proofErr w:type="gramEnd"/>
      <w:r>
        <w:t xml:space="preserve"> below is the design for outputting worker and goods data)</w:t>
      </w:r>
    </w:p>
    <w:p w14:paraId="29DC412D" w14:textId="67724C2E" w:rsidR="00A17C1E" w:rsidRDefault="00A17C1E">
      <w:pPr>
        <w:rPr>
          <w:noProof/>
        </w:rPr>
      </w:pPr>
      <w:r>
        <w:rPr>
          <w:noProof/>
        </w:rPr>
        <w:drawing>
          <wp:inline distT="0" distB="0" distL="0" distR="0" wp14:anchorId="09C0381E" wp14:editId="745F4D68">
            <wp:extent cx="6858000" cy="60534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6053455"/>
                    </a:xfrm>
                    <a:prstGeom prst="rect">
                      <a:avLst/>
                    </a:prstGeom>
                  </pic:spPr>
                </pic:pic>
              </a:graphicData>
            </a:graphic>
          </wp:inline>
        </w:drawing>
      </w:r>
    </w:p>
    <w:p w14:paraId="26E15E13" w14:textId="2EE2BED1" w:rsidR="009E1BFC" w:rsidRDefault="009E1BFC" w:rsidP="009E1BFC">
      <w:pPr>
        <w:rPr>
          <w:noProof/>
        </w:rPr>
      </w:pPr>
    </w:p>
    <w:p w14:paraId="4BBF2F71" w14:textId="4FE3209F" w:rsidR="009E1BFC" w:rsidRDefault="009E1BFC" w:rsidP="009E1BFC">
      <w:pPr>
        <w:rPr>
          <w:u w:val="single"/>
        </w:rPr>
      </w:pPr>
      <w:r w:rsidRPr="009E1BFC">
        <w:rPr>
          <w:u w:val="single"/>
        </w:rPr>
        <w:t>Rules for workers and goods as per zones:</w:t>
      </w:r>
    </w:p>
    <w:p w14:paraId="57675A6A" w14:textId="33046881" w:rsidR="009E1BFC" w:rsidRDefault="009E1BFC" w:rsidP="009E1BFC">
      <w:pPr>
        <w:rPr>
          <w:u w:val="single"/>
        </w:rPr>
      </w:pPr>
    </w:p>
    <w:p w14:paraId="4F57724B" w14:textId="68E00983" w:rsidR="009E1BFC" w:rsidRPr="009E1BFC" w:rsidRDefault="009E1BFC" w:rsidP="009E1BFC">
      <w:pPr>
        <w:pStyle w:val="ListParagraph"/>
        <w:numPr>
          <w:ilvl w:val="0"/>
          <w:numId w:val="2"/>
        </w:numPr>
        <w:rPr>
          <w:u w:val="single"/>
        </w:rPr>
      </w:pPr>
      <w:r w:rsidRPr="009E1BFC">
        <w:rPr>
          <w:u w:val="single"/>
        </w:rPr>
        <w:lastRenderedPageBreak/>
        <w:t>Residential Class</w:t>
      </w:r>
    </w:p>
    <w:p w14:paraId="46AC397D" w14:textId="75D9DEFF" w:rsidR="009E1BFC" w:rsidRDefault="009E1BFC" w:rsidP="009E1BFC">
      <w:r>
        <w:rPr>
          <w:noProof/>
        </w:rPr>
        <w:drawing>
          <wp:inline distT="0" distB="0" distL="0" distR="0" wp14:anchorId="0F8B3F83" wp14:editId="0FD3EACB">
            <wp:extent cx="6858000" cy="2736850"/>
            <wp:effectExtent l="0" t="0" r="0" b="635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858000" cy="2736850"/>
                    </a:xfrm>
                    <a:prstGeom prst="rect">
                      <a:avLst/>
                    </a:prstGeom>
                  </pic:spPr>
                </pic:pic>
              </a:graphicData>
            </a:graphic>
          </wp:inline>
        </w:drawing>
      </w:r>
    </w:p>
    <w:p w14:paraId="424CD8DE" w14:textId="60FAFD36" w:rsidR="009E1BFC" w:rsidRDefault="009E1BFC" w:rsidP="009E1BFC">
      <w:pPr>
        <w:pStyle w:val="ListParagraph"/>
        <w:numPr>
          <w:ilvl w:val="0"/>
          <w:numId w:val="2"/>
        </w:numPr>
      </w:pPr>
      <w:r>
        <w:t>Industrial Class</w:t>
      </w:r>
    </w:p>
    <w:p w14:paraId="19C70B7F" w14:textId="17D0D849" w:rsidR="009E1BFC" w:rsidRDefault="009E1BFC" w:rsidP="009E1BFC">
      <w:r>
        <w:rPr>
          <w:noProof/>
        </w:rPr>
        <w:drawing>
          <wp:inline distT="0" distB="0" distL="0" distR="0" wp14:anchorId="1118E79B" wp14:editId="77EC4949">
            <wp:extent cx="6858000" cy="560324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858000" cy="5603240"/>
                    </a:xfrm>
                    <a:prstGeom prst="rect">
                      <a:avLst/>
                    </a:prstGeom>
                  </pic:spPr>
                </pic:pic>
              </a:graphicData>
            </a:graphic>
          </wp:inline>
        </w:drawing>
      </w:r>
    </w:p>
    <w:p w14:paraId="42062FED" w14:textId="6155024F" w:rsidR="009E1BFC" w:rsidRDefault="009E1BFC" w:rsidP="009E1BFC">
      <w:pPr>
        <w:pStyle w:val="ListParagraph"/>
        <w:numPr>
          <w:ilvl w:val="0"/>
          <w:numId w:val="2"/>
        </w:numPr>
      </w:pPr>
      <w:r>
        <w:lastRenderedPageBreak/>
        <w:t>Commercial Class</w:t>
      </w:r>
    </w:p>
    <w:p w14:paraId="15466C0A" w14:textId="5E7FA2BE" w:rsidR="009E1BFC" w:rsidRPr="009E1BFC" w:rsidRDefault="009E1BFC" w:rsidP="009E1BFC">
      <w:pPr>
        <w:pStyle w:val="ListParagraph"/>
      </w:pPr>
      <w:r>
        <w:rPr>
          <w:noProof/>
        </w:rPr>
        <w:drawing>
          <wp:inline distT="0" distB="0" distL="0" distR="0" wp14:anchorId="619328E4" wp14:editId="0FD10331">
            <wp:extent cx="6235700" cy="675640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235700" cy="6756400"/>
                    </a:xfrm>
                    <a:prstGeom prst="rect">
                      <a:avLst/>
                    </a:prstGeom>
                  </pic:spPr>
                </pic:pic>
              </a:graphicData>
            </a:graphic>
          </wp:inline>
        </w:drawing>
      </w:r>
    </w:p>
    <w:sectPr w:rsidR="009E1BFC" w:rsidRPr="009E1BFC" w:rsidSect="00C97F4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C0A10"/>
    <w:multiLevelType w:val="hybridMultilevel"/>
    <w:tmpl w:val="E0C2F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FB5918"/>
    <w:multiLevelType w:val="hybridMultilevel"/>
    <w:tmpl w:val="C1FA426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6043513">
    <w:abstractNumId w:val="1"/>
  </w:num>
  <w:num w:numId="2" w16cid:durableId="805195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wMDAzMjU1Nrc0NjVQ0lEKTi0uzszPAykwqgUAT8MGWSwAAAA="/>
  </w:docVars>
  <w:rsids>
    <w:rsidRoot w:val="00C11170"/>
    <w:rsid w:val="0000465F"/>
    <w:rsid w:val="000C6EBC"/>
    <w:rsid w:val="002447B4"/>
    <w:rsid w:val="003C12D4"/>
    <w:rsid w:val="003E6B43"/>
    <w:rsid w:val="00461CED"/>
    <w:rsid w:val="004A0683"/>
    <w:rsid w:val="00570F19"/>
    <w:rsid w:val="0058443F"/>
    <w:rsid w:val="009E1BFC"/>
    <w:rsid w:val="00A17C1E"/>
    <w:rsid w:val="00A32E0E"/>
    <w:rsid w:val="00BC699E"/>
    <w:rsid w:val="00C11170"/>
    <w:rsid w:val="00C455A3"/>
    <w:rsid w:val="00C47F73"/>
    <w:rsid w:val="00C97F42"/>
    <w:rsid w:val="00D72095"/>
    <w:rsid w:val="00D91607"/>
    <w:rsid w:val="00EC50E8"/>
    <w:rsid w:val="00ED09A9"/>
    <w:rsid w:val="00F42428"/>
    <w:rsid w:val="00F53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A2A37"/>
  <w15:chartTrackingRefBased/>
  <w15:docId w15:val="{9FB14D6E-14BA-4FA2-A69C-EF83619EE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9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628</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Pham</dc:creator>
  <cp:keywords/>
  <dc:description/>
  <cp:lastModifiedBy>Suraj Varne</cp:lastModifiedBy>
  <cp:revision>2</cp:revision>
  <dcterms:created xsi:type="dcterms:W3CDTF">2022-11-05T01:23:00Z</dcterms:created>
  <dcterms:modified xsi:type="dcterms:W3CDTF">2022-11-05T01:23:00Z</dcterms:modified>
</cp:coreProperties>
</file>